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6B0C7F3A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CE710D">
              <w:rPr>
                <w:b/>
                <w:sz w:val="20"/>
                <w:szCs w:val="20"/>
              </w:rPr>
              <w:t>CADD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2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414FD3A6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473CC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CE710D">
                    <w:rPr>
                      <w:rFonts w:cstheme="minorHAnsi"/>
                      <w:sz w:val="18"/>
                      <w:szCs w:val="18"/>
                    </w:rPr>
                    <w:t>46w</w:t>
                  </w:r>
                  <w:r w:rsidR="00E60622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11B02147" w:rsidR="00C75EED" w:rsidRPr="00D7490D" w:rsidRDefault="00CE71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DD</w:t>
                  </w:r>
                  <w:r w:rsidR="0071523B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0748451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02BC0712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A327C"/>
    <w:rsid w:val="007B67FC"/>
    <w:rsid w:val="007C53D5"/>
    <w:rsid w:val="008473CC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6D8E"/>
    <w:rsid w:val="00AE7F60"/>
    <w:rsid w:val="00B17A67"/>
    <w:rsid w:val="00B26E37"/>
    <w:rsid w:val="00B36B1D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C997E1-F575-43B9-A1A7-FCA506173D60}"/>
</file>

<file path=customXml/itemProps2.xml><?xml version="1.0" encoding="utf-8"?>
<ds:datastoreItem xmlns:ds="http://schemas.openxmlformats.org/officeDocument/2006/customXml" ds:itemID="{7DA0F219-02FC-46AD-A3DB-5090D4963C04}"/>
</file>

<file path=customXml/itemProps3.xml><?xml version="1.0" encoding="utf-8"?>
<ds:datastoreItem xmlns:ds="http://schemas.openxmlformats.org/officeDocument/2006/customXml" ds:itemID="{C876FF95-8D42-4ABF-B9E5-28499F9B54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5</Words>
  <Characters>2598</Characters>
  <Application>Microsoft Office Word</Application>
  <DocSecurity>0</DocSecurity>
  <Lines>2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4:00Z</cp:lastPrinted>
  <dcterms:created xsi:type="dcterms:W3CDTF">2026-01-15T20:13:00Z</dcterms:created>
  <dcterms:modified xsi:type="dcterms:W3CDTF">2026-01-15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